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w:t>
      </w:r>
      <w:r>
        <w:rPr>
          <w:rFonts w:ascii="Verdana" w:eastAsia="Times New Roman" w:hAnsi="Verdana" w:cs="Calibri"/>
        </w:rPr>
        <w:t>2</w:t>
      </w:r>
      <w:r>
        <w:rPr>
          <w:rFonts w:ascii="Verdana" w:eastAsia="Times New Roman" w:hAnsi="Verdana" w:cs="Calibri"/>
        </w:rPr>
        <w:t xml:space="preserve">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w:t>
      </w:r>
      <w:r>
        <w:rPr>
          <w:rFonts w:ascii="Verdana" w:eastAsia="Times New Roman" w:hAnsi="Verdana" w:cs="Calibri"/>
        </w:rPr>
        <w:t>3</w:t>
      </w:r>
      <w:r>
        <w:rPr>
          <w:rFonts w:ascii="Verdana" w:eastAsia="Times New Roman" w:hAnsi="Verdana" w:cs="Calibri"/>
        </w:rPr>
        <w:t xml:space="preserve">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w:t>
      </w:r>
      <w:r>
        <w:rPr>
          <w:rFonts w:ascii="Verdana" w:eastAsia="Times New Roman" w:hAnsi="Verdana" w:cs="Calibri"/>
        </w:rPr>
        <w:t>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w:t>
      </w:r>
      <w:r>
        <w:rPr>
          <w:rFonts w:ascii="Verdana" w:eastAsia="Times New Roman" w:hAnsi="Verdana" w:cs="Calibri"/>
        </w:rPr>
        <w:t>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w:t>
      </w:r>
      <w:r>
        <w:rPr>
          <w:rFonts w:ascii="Verdana" w:eastAsia="Times New Roman" w:hAnsi="Verdana" w:cs="Calibri"/>
        </w:rPr>
        <w:t xml:space="preserve">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w:t>
      </w:r>
      <w:r>
        <w:rPr>
          <w:rFonts w:ascii="Verdana" w:eastAsia="Times New Roman" w:hAnsi="Verdana" w:cs="Calibri"/>
        </w:rPr>
        <w:t xml:space="preserve">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w:t>
      </w:r>
      <w:r>
        <w:rPr>
          <w:rFonts w:ascii="Verdana" w:eastAsia="Times New Roman" w:hAnsi="Verdana" w:cs="Calibri"/>
        </w:rPr>
        <w:t xml:space="preserve">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w:t>
      </w:r>
      <w:r>
        <w:rPr>
          <w:rFonts w:ascii="Verdana" w:eastAsia="Times New Roman" w:hAnsi="Verdana" w:cs="Calibri"/>
        </w:rPr>
        <w:t xml:space="preserve">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w:t>
      </w:r>
      <w:r>
        <w:rPr>
          <w:rFonts w:ascii="Verdana" w:eastAsia="Times New Roman" w:hAnsi="Verdana" w:cs="Calibri"/>
        </w:rPr>
        <w:t xml:space="preserve">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w:t>
      </w:r>
      <w:r>
        <w:rPr>
          <w:rFonts w:ascii="Verdana" w:eastAsia="Times New Roman" w:hAnsi="Verdana" w:cs="Calibri"/>
        </w:rPr>
        <w:t xml:space="preserve">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t>
      </w:r>
      <w:r>
        <w:rPr>
          <w:rFonts w:ascii="Verdana" w:eastAsia="Times New Roman" w:hAnsi="Verdana" w:cs="Calibri"/>
        </w:rPr>
        <w:t>W4</w:t>
      </w:r>
      <w:r>
        <w:rPr>
          <w:rFonts w:ascii="Verdana" w:eastAsia="Times New Roman" w:hAnsi="Verdana" w:cs="Calibri"/>
        </w:rPr>
        <w:t xml:space="preserve">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w:t>
      </w:r>
      <w:r>
        <w:rPr>
          <w:rFonts w:ascii="Verdana" w:eastAsia="Times New Roman" w:hAnsi="Verdana" w:cs="Calibri"/>
        </w:rPr>
        <w:t>5</w:t>
      </w:r>
      <w:r>
        <w:rPr>
          <w:rFonts w:ascii="Verdana" w:eastAsia="Times New Roman" w:hAnsi="Verdana" w:cs="Calibri"/>
        </w:rPr>
        <w:t xml:space="preserve">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w:t>
      </w:r>
      <w:r>
        <w:rPr>
          <w:rFonts w:ascii="Verdana" w:eastAsia="Times New Roman" w:hAnsi="Verdana" w:cs="Calibri"/>
        </w:rPr>
        <w:t>6</w:t>
      </w:r>
      <w:r>
        <w:rPr>
          <w:rFonts w:ascii="Verdana" w:eastAsia="Times New Roman" w:hAnsi="Verdana" w:cs="Calibri"/>
        </w:rPr>
        <w:t xml:space="preserve">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w:t>
      </w:r>
      <w:commentRangeStart w:id="1"/>
      <w:r w:rsidR="00CC7D4B">
        <w:rPr>
          <w:rFonts w:ascii="Verdana" w:eastAsia="Times New Roman" w:hAnsi="Verdana" w:cs="Calibri Light"/>
        </w:rPr>
        <w:t>PC’s</w:t>
      </w:r>
      <w:commentRangeEnd w:id="1"/>
      <w:r w:rsidR="00DA2B05">
        <w:rPr>
          <w:rStyle w:val="CommentReference"/>
        </w:rPr>
        <w:commentReference w:id="1"/>
      </w:r>
      <w:r w:rsidR="00CC7D4B">
        <w:rPr>
          <w:rFonts w:ascii="Verdana" w:eastAsia="Times New Roman" w:hAnsi="Verdana" w:cs="Calibri Light"/>
        </w:rPr>
        <w:t xml:space="preserve">.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10985F89"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5A5073" w:rsidRPr="005A5073">
        <w:rPr>
          <w:rFonts w:ascii="Verdana" w:eastAsia="Times New Roman" w:hAnsi="Verdana" w:cs="Calibri"/>
          <w:b/>
          <w:bCs/>
        </w:rPr>
        <w:t>include relevant subnets and hosts here</w:t>
      </w:r>
      <w:r w:rsidR="005A5073">
        <w:rPr>
          <w:rFonts w:ascii="Verdana" w:eastAsia="Times New Roman" w:hAnsi="Verdana" w:cs="Calibri"/>
        </w:rPr>
        <w:t>!!!!)</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4">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38893E60" w:rsidR="00D663A9" w:rsidRPr="00F61025" w:rsidRDefault="007509EC" w:rsidP="00D663A9">
      <w:pPr>
        <w:spacing w:after="0" w:line="240" w:lineRule="auto"/>
        <w:textAlignment w:val="baseline"/>
        <w:rPr>
          <w:rFonts w:ascii="Verdana" w:eastAsia="Times New Roman" w:hAnsi="Verdana" w:cs="Segoe UI"/>
          <w:sz w:val="20"/>
          <w:szCs w:val="20"/>
        </w:rPr>
      </w:pPr>
      <w:r w:rsidRPr="00F61025">
        <w:rPr>
          <w:rFonts w:ascii="Verdana" w:eastAsia="Times New Roman" w:hAnsi="Verdana" w:cs="Calibri Light"/>
          <w:color w:val="2F5496"/>
          <w:sz w:val="20"/>
          <w:szCs w:val="20"/>
        </w:rPr>
        <w:t xml:space="preserve">Need to config </w:t>
      </w:r>
      <w:proofErr w:type="spellStart"/>
      <w:r w:rsidRPr="00F61025">
        <w:rPr>
          <w:rFonts w:ascii="Verdana" w:eastAsia="Times New Roman" w:hAnsi="Verdana" w:cs="Calibri Light"/>
          <w:color w:val="2F5496"/>
          <w:sz w:val="20"/>
          <w:szCs w:val="20"/>
        </w:rPr>
        <w:t>vlans</w:t>
      </w:r>
      <w:proofErr w:type="spellEnd"/>
      <w:r w:rsidRPr="00F61025">
        <w:rPr>
          <w:rFonts w:ascii="Verdana" w:eastAsia="Times New Roman" w:hAnsi="Verdana" w:cs="Calibri Light"/>
          <w:color w:val="2F5496"/>
          <w:sz w:val="20"/>
          <w:szCs w:val="20"/>
        </w:rPr>
        <w:t xml:space="preserve"> first</w:t>
      </w:r>
      <w:r w:rsidR="00E17254">
        <w:rPr>
          <w:rFonts w:ascii="Verdana" w:eastAsia="Times New Roman" w:hAnsi="Verdana" w:cs="Calibri Light"/>
          <w:color w:val="2F5496"/>
          <w:sz w:val="20"/>
          <w:szCs w:val="20"/>
        </w:rPr>
        <w:t xml:space="preserve"> </w:t>
      </w:r>
      <w:r w:rsidR="00F61025" w:rsidRPr="00F61025">
        <w:rPr>
          <w:rFonts w:ascii="Verdana" w:eastAsia="Times New Roman" w:hAnsi="Verdana" w:cs="Calibri Light"/>
          <w:color w:val="2F5496"/>
          <w:sz w:val="20"/>
          <w:szCs w:val="20"/>
        </w:rPr>
        <w:t xml:space="preserve">- DHCP wasn’t </w:t>
      </w:r>
      <w:r w:rsidR="00F61025">
        <w:rPr>
          <w:rFonts w:ascii="Verdana" w:eastAsia="Times New Roman" w:hAnsi="Verdana" w:cs="Calibri Light"/>
          <w:color w:val="2F5496"/>
          <w:sz w:val="20"/>
          <w:szCs w:val="20"/>
        </w:rPr>
        <w:t xml:space="preserve">working </w:t>
      </w:r>
      <w:proofErr w:type="spellStart"/>
      <w:r w:rsidR="00F61025">
        <w:rPr>
          <w:rFonts w:ascii="Verdana" w:eastAsia="Times New Roman" w:hAnsi="Verdana" w:cs="Calibri Light"/>
          <w:color w:val="2F5496"/>
          <w:sz w:val="20"/>
          <w:szCs w:val="20"/>
        </w:rPr>
        <w:t>bc</w:t>
      </w:r>
      <w:proofErr w:type="spellEnd"/>
      <w:r w:rsidR="00F61025">
        <w:rPr>
          <w:rFonts w:ascii="Verdana" w:eastAsia="Times New Roman" w:hAnsi="Verdana" w:cs="Calibri Light"/>
          <w:color w:val="2F5496"/>
          <w:sz w:val="20"/>
          <w:szCs w:val="20"/>
        </w:rPr>
        <w:t xml:space="preserve"> I forgot to config an IP/mask/gateway on the server…… major brain fart today.</w:t>
      </w:r>
      <w:r w:rsidR="000A37AC">
        <w:rPr>
          <w:rFonts w:ascii="Verdana" w:eastAsia="Times New Roman" w:hAnsi="Verdana" w:cs="Calibri Light"/>
          <w:color w:val="2F5496"/>
          <w:sz w:val="20"/>
          <w:szCs w:val="20"/>
        </w:rPr>
        <w:t xml:space="preserve"> Come back to DHCP after configuring VLAN’s/</w:t>
      </w:r>
      <w:proofErr w:type="spellStart"/>
      <w:r w:rsidR="000A37AC">
        <w:rPr>
          <w:rFonts w:ascii="Verdana" w:eastAsia="Times New Roman" w:hAnsi="Verdana" w:cs="Calibri Light"/>
          <w:color w:val="2F5496"/>
          <w:sz w:val="20"/>
          <w:szCs w:val="20"/>
        </w:rPr>
        <w:t>trunking</w:t>
      </w:r>
      <w:proofErr w:type="spellEnd"/>
      <w:r w:rsidR="000A37AC">
        <w:rPr>
          <w:rFonts w:ascii="Verdana" w:eastAsia="Times New Roman" w:hAnsi="Verdana" w:cs="Calibri Light"/>
          <w:color w:val="2F5496"/>
          <w:sz w:val="20"/>
          <w:szCs w:val="20"/>
        </w:rPr>
        <w:t>.</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6">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52">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53">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5">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6">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7">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68">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9">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0">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1">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2">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73">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4">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5">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2"/>
      <w:r w:rsidRPr="00C40ECC">
        <w:rPr>
          <w:rFonts w:ascii="Verdana" w:eastAsia="Times New Roman" w:hAnsi="Verdana" w:cs="Segoe UI"/>
          <w:i/>
          <w:iCs/>
          <w:sz w:val="20"/>
          <w:szCs w:val="20"/>
        </w:rPr>
        <w:t>equivalent</w:t>
      </w:r>
      <w:commentRangeEnd w:id="2"/>
      <w:r w:rsidR="00B37D80">
        <w:rPr>
          <w:rStyle w:val="CommentReference"/>
        </w:rPr>
        <w:commentReference w:id="2"/>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3"/>
      <w:r w:rsidR="00C46704" w:rsidRPr="00462CA7">
        <w:rPr>
          <w:rFonts w:ascii="Verdana" w:eastAsia="Times New Roman" w:hAnsi="Verdana"/>
        </w:rPr>
        <w:t>IP</w:t>
      </w:r>
      <w:r w:rsidR="004B00B8" w:rsidRPr="00462CA7">
        <w:rPr>
          <w:rFonts w:ascii="Verdana" w:eastAsia="Times New Roman" w:hAnsi="Verdana"/>
        </w:rPr>
        <w:t>Sec</w:t>
      </w:r>
      <w:commentRangeEnd w:id="3"/>
      <w:r w:rsidR="004B00B8" w:rsidRPr="00462CA7">
        <w:rPr>
          <w:rStyle w:val="CommentReference"/>
          <w:rFonts w:ascii="Verdana" w:eastAsiaTheme="minorHAnsi" w:hAnsi="Verdana" w:cstheme="minorBidi"/>
          <w:color w:val="auto"/>
        </w:rPr>
        <w:commentReference w:id="3"/>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4"/>
      <w:r w:rsidRPr="00C40ECC">
        <w:rPr>
          <w:rFonts w:ascii="Verdana" w:eastAsia="Times New Roman" w:hAnsi="Verdana" w:cs="Segoe UI"/>
          <w:i/>
          <w:iCs/>
          <w:sz w:val="20"/>
          <w:szCs w:val="20"/>
        </w:rPr>
        <w:t>within</w:t>
      </w:r>
      <w:commentRangeEnd w:id="4"/>
      <w:r w:rsidR="00B37D80">
        <w:rPr>
          <w:rStyle w:val="CommentReference"/>
        </w:rPr>
        <w:commentReference w:id="4"/>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5"/>
      <w:r w:rsidRPr="00C40ECC">
        <w:rPr>
          <w:rFonts w:ascii="Verdana" w:eastAsia="Times New Roman" w:hAnsi="Verdana" w:cs="Segoe UI"/>
          <w:i/>
          <w:iCs/>
          <w:sz w:val="20"/>
          <w:szCs w:val="20"/>
        </w:rPr>
        <w:t>organizational</w:t>
      </w:r>
      <w:commentRangeEnd w:id="5"/>
      <w:r w:rsidR="00B37D80">
        <w:rPr>
          <w:rStyle w:val="CommentReference"/>
        </w:rPr>
        <w:commentReference w:id="5"/>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76"/>
      <w:footerReference w:type="default" r:id="rId77"/>
      <w:headerReference w:type="first" r:id="rId78"/>
      <w:footerReference w:type="first" r:id="rId79"/>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mily P" w:date="2024-05-23T12:55:00Z" w:initials="EP">
    <w:p w14:paraId="29BB0CE4" w14:textId="77777777" w:rsidR="00DA2B05" w:rsidRDefault="00DA2B05" w:rsidP="00DA2B05">
      <w:pPr>
        <w:pStyle w:val="CommentText"/>
      </w:pPr>
      <w:r>
        <w:rPr>
          <w:rStyle w:val="CommentReference"/>
        </w:rPr>
        <w:annotationRef/>
      </w:r>
      <w:r>
        <w:t>Do the banner login for the rest of the network devices</w:t>
      </w:r>
    </w:p>
  </w:comment>
  <w:comment w:id="2"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3"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4"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5"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BB0CE4" w15:done="0"/>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153CC20" w16cex:dateUtc="2024-05-23T16:55:00Z"/>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BB0CE4" w16cid:durableId="2153CC20"/>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81164" w14:textId="77777777" w:rsidR="00B16169" w:rsidRDefault="00B16169" w:rsidP="00862194">
      <w:pPr>
        <w:spacing w:after="0" w:line="240" w:lineRule="auto"/>
      </w:pPr>
      <w:r>
        <w:separator/>
      </w:r>
    </w:p>
  </w:endnote>
  <w:endnote w:type="continuationSeparator" w:id="0">
    <w:p w14:paraId="4D635950" w14:textId="77777777" w:rsidR="00B16169" w:rsidRDefault="00B16169" w:rsidP="00862194">
      <w:pPr>
        <w:spacing w:after="0" w:line="240" w:lineRule="auto"/>
      </w:pPr>
      <w:r>
        <w:continuationSeparator/>
      </w:r>
    </w:p>
  </w:endnote>
  <w:endnote w:type="continuationNotice" w:id="1">
    <w:p w14:paraId="291EA705" w14:textId="77777777" w:rsidR="00B16169" w:rsidRDefault="00B161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FB82B" w14:textId="77777777" w:rsidR="00B16169" w:rsidRDefault="00B16169" w:rsidP="00862194">
      <w:pPr>
        <w:spacing w:after="0" w:line="240" w:lineRule="auto"/>
      </w:pPr>
      <w:r>
        <w:separator/>
      </w:r>
    </w:p>
  </w:footnote>
  <w:footnote w:type="continuationSeparator" w:id="0">
    <w:p w14:paraId="1E241EA8" w14:textId="77777777" w:rsidR="00B16169" w:rsidRDefault="00B16169" w:rsidP="00862194">
      <w:pPr>
        <w:spacing w:after="0" w:line="240" w:lineRule="auto"/>
      </w:pPr>
      <w:r>
        <w:continuationSeparator/>
      </w:r>
    </w:p>
  </w:footnote>
  <w:footnote w:type="continuationNotice" w:id="1">
    <w:p w14:paraId="4D0BE1C1" w14:textId="77777777" w:rsidR="00B16169" w:rsidRDefault="00B161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y P">
    <w15:presenceInfo w15:providerId="Windows Live" w15:userId="d3208ba86fded1ff"/>
  </w15:person>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33DAC"/>
    <w:rsid w:val="0006154C"/>
    <w:rsid w:val="000661EF"/>
    <w:rsid w:val="000667F2"/>
    <w:rsid w:val="00074909"/>
    <w:rsid w:val="00081A19"/>
    <w:rsid w:val="00087D65"/>
    <w:rsid w:val="00095BF9"/>
    <w:rsid w:val="00096B21"/>
    <w:rsid w:val="000A37AC"/>
    <w:rsid w:val="000B6F70"/>
    <w:rsid w:val="000C4C91"/>
    <w:rsid w:val="000C5F6F"/>
    <w:rsid w:val="000E4F67"/>
    <w:rsid w:val="000F31DB"/>
    <w:rsid w:val="00124955"/>
    <w:rsid w:val="00134E54"/>
    <w:rsid w:val="0015204E"/>
    <w:rsid w:val="00156BEC"/>
    <w:rsid w:val="00161C9F"/>
    <w:rsid w:val="00197165"/>
    <w:rsid w:val="001A19E9"/>
    <w:rsid w:val="001A730B"/>
    <w:rsid w:val="001F02E8"/>
    <w:rsid w:val="002015B5"/>
    <w:rsid w:val="00250926"/>
    <w:rsid w:val="00280043"/>
    <w:rsid w:val="00294AB4"/>
    <w:rsid w:val="0029798A"/>
    <w:rsid w:val="002C0D8D"/>
    <w:rsid w:val="002C16D5"/>
    <w:rsid w:val="002C4C71"/>
    <w:rsid w:val="002D15A7"/>
    <w:rsid w:val="002E096D"/>
    <w:rsid w:val="00300618"/>
    <w:rsid w:val="00305DC8"/>
    <w:rsid w:val="00323C0F"/>
    <w:rsid w:val="0033134D"/>
    <w:rsid w:val="003318D1"/>
    <w:rsid w:val="00362206"/>
    <w:rsid w:val="003D563F"/>
    <w:rsid w:val="00403D1C"/>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002F8"/>
    <w:rsid w:val="0051428A"/>
    <w:rsid w:val="00523AB3"/>
    <w:rsid w:val="00571BEF"/>
    <w:rsid w:val="005739A8"/>
    <w:rsid w:val="005A5073"/>
    <w:rsid w:val="005C4239"/>
    <w:rsid w:val="005C58C1"/>
    <w:rsid w:val="005D2B90"/>
    <w:rsid w:val="005D618F"/>
    <w:rsid w:val="005F687A"/>
    <w:rsid w:val="005F7EFE"/>
    <w:rsid w:val="00640DD7"/>
    <w:rsid w:val="00642C3A"/>
    <w:rsid w:val="006437DF"/>
    <w:rsid w:val="0066199D"/>
    <w:rsid w:val="006838E1"/>
    <w:rsid w:val="006B2640"/>
    <w:rsid w:val="006B3189"/>
    <w:rsid w:val="006B617F"/>
    <w:rsid w:val="006C0F36"/>
    <w:rsid w:val="006CB78E"/>
    <w:rsid w:val="006D5320"/>
    <w:rsid w:val="006E16F3"/>
    <w:rsid w:val="00716ECA"/>
    <w:rsid w:val="007236AB"/>
    <w:rsid w:val="0073085D"/>
    <w:rsid w:val="007324F8"/>
    <w:rsid w:val="007509EC"/>
    <w:rsid w:val="0075182A"/>
    <w:rsid w:val="00790517"/>
    <w:rsid w:val="007A49ED"/>
    <w:rsid w:val="007F5BD9"/>
    <w:rsid w:val="008445F7"/>
    <w:rsid w:val="00844C9C"/>
    <w:rsid w:val="00862194"/>
    <w:rsid w:val="00872AE9"/>
    <w:rsid w:val="00885741"/>
    <w:rsid w:val="008A0A47"/>
    <w:rsid w:val="008A6767"/>
    <w:rsid w:val="008B3452"/>
    <w:rsid w:val="008B435B"/>
    <w:rsid w:val="008C01E0"/>
    <w:rsid w:val="008D0545"/>
    <w:rsid w:val="00914141"/>
    <w:rsid w:val="00990C0A"/>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77F02"/>
    <w:rsid w:val="00A949AC"/>
    <w:rsid w:val="00AA0157"/>
    <w:rsid w:val="00AA3C86"/>
    <w:rsid w:val="00AA43A1"/>
    <w:rsid w:val="00AE11AB"/>
    <w:rsid w:val="00AE6AFF"/>
    <w:rsid w:val="00AE7710"/>
    <w:rsid w:val="00AF678C"/>
    <w:rsid w:val="00B16169"/>
    <w:rsid w:val="00B24CF9"/>
    <w:rsid w:val="00B27A03"/>
    <w:rsid w:val="00B324DC"/>
    <w:rsid w:val="00B37D80"/>
    <w:rsid w:val="00B4310E"/>
    <w:rsid w:val="00B50D91"/>
    <w:rsid w:val="00B62E8A"/>
    <w:rsid w:val="00B75CB2"/>
    <w:rsid w:val="00B76DB9"/>
    <w:rsid w:val="00B81BB0"/>
    <w:rsid w:val="00B824B5"/>
    <w:rsid w:val="00B83B04"/>
    <w:rsid w:val="00B83C14"/>
    <w:rsid w:val="00B85B8A"/>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70F11"/>
    <w:rsid w:val="00C729F7"/>
    <w:rsid w:val="00C86AF6"/>
    <w:rsid w:val="00CB5107"/>
    <w:rsid w:val="00CC7D4B"/>
    <w:rsid w:val="00CF3E90"/>
    <w:rsid w:val="00D278BF"/>
    <w:rsid w:val="00D3312C"/>
    <w:rsid w:val="00D33CA9"/>
    <w:rsid w:val="00D42DEF"/>
    <w:rsid w:val="00D5690F"/>
    <w:rsid w:val="00D60AEB"/>
    <w:rsid w:val="00D663A9"/>
    <w:rsid w:val="00DA2B05"/>
    <w:rsid w:val="00DA3670"/>
    <w:rsid w:val="00DE30D1"/>
    <w:rsid w:val="00E17254"/>
    <w:rsid w:val="00E23112"/>
    <w:rsid w:val="00E3072A"/>
    <w:rsid w:val="00E313C3"/>
    <w:rsid w:val="00E35FAA"/>
    <w:rsid w:val="00E55707"/>
    <w:rsid w:val="00E611AB"/>
    <w:rsid w:val="00E74755"/>
    <w:rsid w:val="00E811A1"/>
    <w:rsid w:val="00E964AF"/>
    <w:rsid w:val="00E96617"/>
    <w:rsid w:val="00EA4112"/>
    <w:rsid w:val="00EB75AC"/>
    <w:rsid w:val="00ED225F"/>
    <w:rsid w:val="00EE4E62"/>
    <w:rsid w:val="00F0624F"/>
    <w:rsid w:val="00F27062"/>
    <w:rsid w:val="00F34CB0"/>
    <w:rsid w:val="00F47C4A"/>
    <w:rsid w:val="00F61025"/>
    <w:rsid w:val="00F63E14"/>
    <w:rsid w:val="00F74CA5"/>
    <w:rsid w:val="00F855CC"/>
    <w:rsid w:val="00F87C30"/>
    <w:rsid w:val="00F922E3"/>
    <w:rsid w:val="00FA4D21"/>
    <w:rsid w:val="00FB06AC"/>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5.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image" Target="media/image46.png"/><Relationship Id="rId82"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comments" Target="comments.xml"/><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9.PNG"/><Relationship Id="rId41" Type="http://schemas.microsoft.com/office/2018/08/relationships/commentsExtensible" Target="commentsExtensible.xml"/><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header" Target="header2.xm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microsoft.com/office/2011/relationships/commentsExtended" Target="commentsExtended.xml"/><Relationship Id="rId34" Type="http://schemas.openxmlformats.org/officeDocument/2006/relationships/image" Target="media/image23.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eader" Target="header1.xml"/><Relationship Id="rId7" Type="http://schemas.openxmlformats.org/officeDocument/2006/relationships/styles" Target="style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microsoft.com/office/2016/09/relationships/commentsIds" Target="commentsIds.xml"/><Relationship Id="rId45" Type="http://schemas.openxmlformats.org/officeDocument/2006/relationships/image" Target="media/image30.PNG"/><Relationship Id="rId66" Type="http://schemas.openxmlformats.org/officeDocument/2006/relationships/image" Target="media/image51.PNG"/></Relationships>
</file>

<file path=word/_rels/footer1.xml.rels><?xml version="1.0" encoding="UTF-8" standalone="yes"?>
<Relationships xmlns="http://schemas.openxmlformats.org/package/2006/relationships"><Relationship Id="rId1" Type="http://schemas.openxmlformats.org/officeDocument/2006/relationships/image" Target="media/image61.jpg"/></Relationships>
</file>

<file path=word/_rels/footer2.xml.rels><?xml version="1.0" encoding="UTF-8" standalone="yes"?>
<Relationships xmlns="http://schemas.openxmlformats.org/package/2006/relationships"><Relationship Id="rId1" Type="http://schemas.openxmlformats.org/officeDocument/2006/relationships/image" Target="media/image6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81</TotalTime>
  <Pages>31</Pages>
  <Words>3299</Words>
  <Characters>1880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78</cp:revision>
  <dcterms:created xsi:type="dcterms:W3CDTF">2024-03-13T20:36:00Z</dcterms:created>
  <dcterms:modified xsi:type="dcterms:W3CDTF">2024-05-2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